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8)</w:t>
      </w:r>
      <w:r>
        <w:t xml:space="preserve"> </w:t>
      </w:r>
      <w:r>
        <w:t xml:space="preserve">๘</w:t>
      </w:r>
      <w:r>
        <w:t xml:space="preserve"> </w:t>
      </w:r>
      <w:r>
        <w:t xml:space="preserve">เขียนประกาศ</w:t>
      </w:r>
      <w:r>
        <w:t xml:space="preserve"> </w:t>
      </w:r>
      <w:r>
        <w:t xml:space="preserve">(๑)</w:t>
      </w:r>
      <w:r>
        <w:t xml:space="preserve"> </w:t>
      </w:r>
      <w:r>
        <w:t xml:space="preserve">๑๔</w:t>
      </w:r>
      <w:r>
        <w:t xml:space="preserve"> </w:t>
      </w:r>
      <w:r>
        <w:t xml:space="preserve">ต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เจ้าข้าเอ้ย นักเรียนมาร่วมเรียนกันดีกว่าในรายวิชาภาษาไทย เอชา ชา ชา ชา ชา ฉ่า ชา นักเรียนทุกคนมาร่วมกันเรียนนะครับ ประกาศ ๆ ระดับชั้นประถมศึกษาปีที่ 6 พร้อมกันหน้าจอโทรทัศน์เริ่มเรียน ณ บัดน</w:t>
      </w:r>
    </w:p>
    <w:p>
      <w:pPr>
        <w:pStyle w:val="BodyText"/>
      </w:pPr>
      <w:r>
        <w:t xml:space="preserve">(คุณครูปรเมษฐ) ระดับชั้นประถมศึกษาปีที่ 6 เรียนกันในเรื่องของการ</w:t>
      </w:r>
    </w:p>
    <w:p>
      <w:pPr>
        <w:pStyle w:val="BodyText"/>
      </w:pPr>
      <w:r>
        <w:t xml:space="preserve">(คุณครูคณิตา) เรื่องการเขียนประกาศค่ะ</w:t>
      </w:r>
    </w:p>
    <w:p>
      <w:pPr>
        <w:pStyle w:val="BodyText"/>
      </w:pPr>
      <w:r>
        <w:t xml:space="preserve">(คุณครูปรเมษฐ) ไปดูไปชม แล้วก็ไปศึกษากันเลยครับ</w:t>
      </w:r>
    </w:p>
    <w:p>
      <w:pPr>
        <w:pStyle w:val="BodyText"/>
      </w:pPr>
      <w:r>
        <w:t xml:space="preserve">(คุณครูคณิตา) ไปกันเลยค่ะ</w:t>
      </w:r>
    </w:p>
    <w:p>
      <w:pPr>
        <w:pStyle w:val="BodyText"/>
      </w:pPr>
      <w:r>
        <w:t xml:space="preserve">(คุณครูปรเมษฐ) นักเรียนครับ ตามที่ครูและครูคณิตาบอกนะครับ ของการเขียนประกาศใช่ไหมครับ เพราะฉะนั้นนี่ การเขียนประกาศก็เป็นเรื่องสำคในรายวิชาภาษาไทยที่เด็ก ๆ ต้องได้รับรู้แล้วก็ต้องสามารถเขียนประกาศได้ใช่ไหมครูคณิตา มีครั้งหนึ่งที่เราเคยให้เรียนในเรื่องของประกาศนะใช่ไหมครับ ครั้งนั้นนี่คือใช้ทักษะการ</w:t>
      </w:r>
    </w:p>
    <w:p>
      <w:pPr>
        <w:pStyle w:val="BodyText"/>
      </w:pPr>
      <w:r>
        <w:t xml:space="preserve">(คุณครูคณิตา) การอ่านค่ะ</w:t>
      </w:r>
    </w:p>
    <w:p>
      <w:pPr>
        <w:pStyle w:val="BodyText"/>
      </w:pPr>
      <w:r>
        <w:t xml:space="preserve">(คุณครูปรเมษฐ) ครั้งนี้จะยกระดับขึ้นมาอีกนิดหนึ่ง เราจะต้องสามารถเขียนประกาศได้นะครับ เอาล่ะครับ เดี๋ยวเราต้องไปดูกันก่อนว่าประกาศที่ครูทั้ง 2 คนได้พูดถึงนี่เป็นอย่างไร และรูปร่างหน้าตามันเป็นอย่างไรดีไหมครับ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ดูกันเลยนะครับ นี่ครูคณิตาครับ เป็นประกาศอะไรนี่</w:t>
      </w:r>
    </w:p>
    <w:p>
      <w:pPr>
        <w:pStyle w:val="BodyText"/>
      </w:pPr>
      <w:r>
        <w:t xml:space="preserve">(คุณครูคณิตา) เป็นประกาศเชิญชวนหรือเปล่าคะ เป็นเทศกาลสงกรานต์ ปี 2564 ค่ะ</w:t>
      </w:r>
    </w:p>
    <w:p>
      <w:pPr>
        <w:pStyle w:val="BodyText"/>
      </w:pPr>
      <w:r>
        <w:t xml:space="preserve">(คุณครูปรเมษฐ) ครับ มีคำพูดว่ารินรดพรม ใส่หน้ากากไม่สาดน้ำ แสดงว่าประกาศนี้เข้ากับสถานการณ์ เขารณรงค์ไม่ให้เล่นสงกรานต์ใช่ไหม ปีนี้นี่เด็ก ๆ ใช่ไหมลูก เมื่อสงกรานต์ที่ผ่านมานี่ ได้เล่นไหม ไม่ได้เล่นใช่ไหมครูคณิตา เพราะว่าเรามีสถานการณ์เรื่องโรคระบาดนะ เพราะฉะนั้น มันก็จะจัดงานไม่ได้ แต่ก็ยังรณรงค์ให้ใส่หน้ากากไปกับมาตรการควบคุมโรคอาจจะทางออนไลน์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ว่าวัดก็ไปทำบุญไม่ได้ เพราะว่าเสี่ยงต่อการติดเชื่อใช่ไหม อันนี้ก็เป็นประกาศ ให้นักเรียนรู้เลยว่าเทศกาลสงกรานต์นะ 256ให้ทำกิจกรรม ริน รด พรม ใส่หน้ากากไม่สาดน้ำ ก็อาจจะทำเป็นครอบครัว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่อไปดูต่อไป</w:t>
      </w:r>
    </w:p>
    <w:p>
      <w:pPr>
        <w:pStyle w:val="BodyText"/>
      </w:pPr>
      <w:r>
        <w:t xml:space="preserve">(คุณครูคณิตา) เด็ก ๆ คะ อ่านพร้อม ๆ กันค่ะ 6 มาตรการป้อนกันโรค COVID-19 ในสถานศึกษาต่ะ ในประกาศนี้นะคะ ก็จะบอกวิธีการต่าง ๆ มากมายเลยนะคะ ไม่ว่าจะเป็นการคัดกรองไข้นะคะ อุณหภูมิก่อนที่เราจะเข้าสถานศึกษา สวมหน้ากากผ้าหรือการสวมหน้ากากอนามัยค่ะ รวมไปถึงการล้าง มากมาย ในส่วนนี้นี่นักเรียนอาจจะเรียกว่า "โปสเตอร์)ก็ได้</w:t>
      </w:r>
    </w:p>
    <w:p>
      <w:pPr>
        <w:pStyle w:val="BodyText"/>
      </w:pPr>
      <w:r>
        <w:t xml:space="preserve">(คุณครูปรเมษฐ) ใช่ครับ เด็ก ๆ ครับ เมื่อเราดูประกาศที่ผ่านมานี่ เห็นไหมในประกาศจะประกอบไปด้วยอะไร ที่สามารถดึงดูดใจ ดึงดูดสายตาให้มาสนใจได้มีอะไรลูก มันมีอะไร</w:t>
      </w:r>
    </w:p>
    <w:p>
      <w:pPr>
        <w:pStyle w:val="BodyText"/>
      </w:pPr>
      <w:r>
        <w:t xml:space="preserve">(คุณครูคณิตา) อย่างแรกเลยค่ะ เด็ก ๆ คะ สะดุดตาที่สุด ี่ที่สุดนะคะ ของประกาศ ก็คือ 1. สีสันค่ะ 2. ก็คือการใช้คำนั่นเองค่ะ</w:t>
      </w:r>
    </w:p>
    <w:p>
      <w:pPr>
        <w:pStyle w:val="BodyText"/>
      </w:pPr>
      <w:r>
        <w:t xml:space="preserve">(คุณครูปรเมษฐ) และ 3. ก็คือการมีรูปภาพประกอบ มันทำให้เรานี่ใช้การอ่านนี่น้อยลงแล้วก็ใช้การสังเกตรูปภาพนี่ เป็นอวจนภาษาได้นะครับ เอาล่ะครับ ดูประกาศต่อไป มาเป็นตัวหนังสือเลย อันนี้ประกาศ คำสั่งศูนย์บิรหารระบาดของโรคติดเชื้อไวรัสโคโรนา 2019</w:t>
      </w:r>
    </w:p>
    <w:p>
      <w:pPr>
        <w:pStyle w:val="BodyText"/>
      </w:pPr>
      <w:r>
        <w:t xml:space="preserve">(COVID-19) ประกาศแบบนี้นี่ นักเรียนมันต่างจากเมื่อสักครู่ไหมลูก ไม่เหมือนกันเลยนะ แต่ก็เป็นประกาศเหมือนกัน ลงชื่อพลเอก ประยุทธ์ จันทร์โอชา นักเรียนดูนี่เพื่อให้เปรียบเทียบว่าประกาศมันต่างกันอย่างไร และเดี๋ยวเรามาวิเคราะห์ว่ามีประกาศแบบไหนบ้าง เอาล่ะครับ ดูประกาศต่อไปดีไหมครับ</w:t>
      </w:r>
    </w:p>
    <w:p>
      <w:pPr>
        <w:pStyle w:val="BodyText"/>
      </w:pPr>
      <w:r>
        <w:t xml:space="preserve">(คุณครูคณิตา) ดีค่ะ เป็นสีสันอีกแล้วนะคะ พื้นที่ควบคุมสูงสุด และเข้มงวดค่ะ 29 จังหวัดนะคะ มีจังหวัดอะไรบ้างเอ่ย เด็ก ๆ ลองไปอ่านดูนะคะ มีชื่อจังหวัดของตนเองหรือเปล่า นี่ก็เป็นประกาศส่วนหนึ่งนะคะ ที่ทำให้นักเรียนอ่านแล้วทราบได้ว่าจังหวัดเหล่านี้เป็นพืนสูงสุดนั่นเองค่ะ</w:t>
      </w:r>
    </w:p>
    <w:p>
      <w:pPr>
        <w:pStyle w:val="BodyText"/>
      </w:pPr>
      <w:r>
        <w:t xml:space="preserve">(คุณครูปรเมษฐ) โดยใช้สีนี่เป็นตัวบ่งบอกตัดกันอย่างแท้จริงเลยนะ สีมันตัดกันทำให้สะดุดตา แล้วเราก็ต้องอ่านว่ามันมีจังหวัดอะไรบ้าง แต่ที่รู้ ๆ จังหวัดของเราครูคณิตาครับอยู่ด้วยครับ ประจวบคีรีขันธ์นะครับ นี่การใช้สีสันเอย การใช้รูปภาพเอย อวจนภาษาดูแผนที่ประเทศไทย ก็คือบริเวณ 29 จังหวัดดังกล่าว มันทำให้ดูง่ายขึ้น เด็ก ๆ บางครั้งไม่ต้องอ่านเลย ดูในแผนที่ก็รู้แล้วถ้าคนแม่นแผนที่ดูก็รู้แล้วใช่ไหมครับครูคณิตา นี่ก็คือลักษณะการใช้ประกาศนะครับ ต่อไป นี่</w:t>
      </w:r>
    </w:p>
    <w:p>
      <w:pPr>
        <w:pStyle w:val="BodyText"/>
      </w:pPr>
      <w:r>
        <w:t xml:space="preserve">(คุณครูคณิตา) นี่ก็คือเป็นการท่องเที่ยวแห่งประเทศไทยนะคะ สำนักงานสมุทรสงครามค่ะ ขอเชิญเที่ยวงานประเพณี ประเพณีอะไรคะนักเรียน อ่านพร้อม ๆ กันเลยค่ะ ประเพณีอะไรคะคุณครูปรเมษฐ</w:t>
      </w:r>
    </w:p>
    <w:p>
      <w:pPr>
        <w:pStyle w:val="BodyText"/>
      </w:pPr>
      <w:r>
        <w:t xml:space="preserve">(คุณครูปรเมษฐ) ลกาบกล้วยเมืองแม่กลอง เห็นไหม สมุทรสงครามนี่ ครูก็ไม่ค่อยเรียกจังหวัดสมุดสงครามนะ จักแต่พอบอกว่าแม่กลองนี่รู้ทันทีนะครับ บรรพบุรุษครูก็มาจากสมุทรสงครามหรือแม่กลองนี่ นี่เห็นไหมครูคณิตา มีตัวอักษรนิดเดียวนะเด็ก ๆ รู้ยังว่าทำอะไรในงานนี้ ทำอะไรนะครูคณิตา</w:t>
      </w:r>
    </w:p>
    <w:p>
      <w:pPr>
        <w:pStyle w:val="BodyText"/>
      </w:pPr>
      <w:r>
        <w:t xml:space="preserve">(คุณครูคณิตา) ก็เป็นการเชิญชวนนะคะ เที่ยวในงานลองกระทงนะ</w:t>
      </w:r>
    </w:p>
    <w:p>
      <w:pPr>
        <w:pStyle w:val="BodyText"/>
      </w:pPr>
      <w:r>
        <w:t xml:space="preserve">(คุณครูปรเมษฐ) บอกวันที่ 31 ตุลาคม 2563 ณ วัดอะไรนะ ภูมิมริน จังหวัดสมุดสงคราม</w:t>
      </w:r>
    </w:p>
    <w:p>
      <w:pPr>
        <w:pStyle w:val="BodyText"/>
      </w:pPr>
      <w:r>
        <w:t xml:space="preserve">(คุณครูคณิตา) นักเรียนสังเกตนะคะ จะมีตัวอักษรเล็ก ๆ อยู่ค่ะ เป็นการอธิบายรายละเอียดนะคะ ว่าในงานเหล่านั้นเขาได้ทำอะไรบ้างค่ะ ซึ่งก็ถือได้ว่าเป็นการดึงดูดความสนใจค่ะ</w:t>
      </w:r>
    </w:p>
    <w:p>
      <w:pPr>
        <w:pStyle w:val="BodyText"/>
      </w:pPr>
      <w:r>
        <w:t xml:space="preserve">(คุณครูปรเมษฐ) โดยการใช้รูปภาพและตัวอักษรเพียงน้อยนิดที่บรรยายรายละเอียดให้เราเข้าใจได้ง่าย นั่นก็คือการใช้ประกาศ มาอีกลแ้ว อันนี้เป็นโครงการถ่ายทอดมรดกภูมิปัญญาทางวัฒนธรรมเพลงพื้นบ้านภาคกลาง อันนี้มีตัวอักษรมากมาย ก็บอกลายละเอียด ใช่ไหมครับ ว่าเราจะทำอะไรกันบ้าง กิจกรรมก็คือร้องเพลงพื้นบ้านภาคกลางขั้นสูงนะ ประกวดเสียงเงาเสียงร้อง ทำนองเพลงครู แล้วก็ให้เด็ก ๆ เข้าใจนะ</w:t>
      </w:r>
    </w:p>
    <w:p>
      <w:pPr>
        <w:pStyle w:val="BodyText"/>
      </w:pPr>
      <w:r>
        <w:t xml:space="preserve">(คุณครูคณิตา) มีการบอกวันที่ไหมคุณครูปรเมษฐ</w:t>
      </w:r>
    </w:p>
    <w:p>
      <w:pPr>
        <w:pStyle w:val="BodyText"/>
      </w:pPr>
      <w:r>
        <w:t xml:space="preserve">(คุณครูปรเมษฐ) มีการบอกวันที่ 24 25 กรกฎาคม ถึมสิงหาคม 2564 นะ</w:t>
      </w:r>
    </w:p>
    <w:p>
      <w:pPr>
        <w:pStyle w:val="BodyText"/>
      </w:pPr>
      <w:r>
        <w:t xml:space="preserve">(คุณครูคณิตา) ประกาศที่ดีถ้าเป็นการเชิญชวนนะคะ ก็ต้องใส่ช่วงเวลาแล้วก็เดือนด้วยนะคะ เพื่ออะไรคะ</w:t>
      </w:r>
    </w:p>
    <w:p>
      <w:pPr>
        <w:pStyle w:val="BodyText"/>
      </w:pPr>
      <w:r>
        <w:t xml:space="preserve">(คุณครูปรเมษฐ) เพื่อเราจะได้ไม่ผิดวันและเราจะได้ทำได้ตามที่ประกาศนั้นบอกเรามา หรือตามประกาศต้องการนั่นเองใช่ไหมครับ อย่างเช่น เขาเชิญชวนไปร้องเพลงพื้นบ้าน ก็ต้องรู้วันไม่อย่างนั้นไปผิดวันยุ่งเลย แต่คิดว่าไม่น่าจะได้ไปเจอกันนะ สมัยนี้ยุคใหม่นักเรียนเขาใช้รูปแบบ Google Meet ประชุมที่บ้านอะไรแบบนี้ใช่ไหมครูคณิตา ไม่ค่อยได้เจอกันเพราะว่าสถานการณ์ เด็ก ๆ เข้าใจใช่ไหมนี่ก็เช่นเดียวกัน ประกวดออนไลนเดียวกันนะครับ ประกาศต่อไปครับครูคณิตา</w:t>
      </w:r>
    </w:p>
    <w:p>
      <w:pPr>
        <w:pStyle w:val="BodyText"/>
      </w:pPr>
      <w:r>
        <w:t xml:space="preserve">(คุณครูคณิตา) ประกาศต่อไปนะคะ ก็เป็นการประกาศนะคะ ของอุทยานแห่งชาติ อุทยานแห่งชาติค่ะ อุทยานแห่งชาติปิดไม่มีกำหนด อยู่บ้านหยุดเชื้อเพื่อชาติค่ะ เราจะดูแลทรัพยากรธรรมชาติเพื่อคุณค่ะ</w:t>
      </w:r>
    </w:p>
    <w:p>
      <w:pPr>
        <w:pStyle w:val="BodyText"/>
      </w:pPr>
      <w:r>
        <w:t xml:space="preserve">(คุณครูปรเมษฐ) ติดแฮสแท็กว่า รอวันพโดยการที่ใช้ตัวหนังสือนิดเดียวไม่ต้องใช้ประกาศอย่างตัวหนังสือมาก นี่อ่านแล้วเข้าใจง่ายเลยใช่ไหม ที่สะพายกระเป๋านี่ นักท่องเที่ยวใช่ไหม ไปผจญภัย ใครที่ชอบท่องเที่ยวยกมือให้ดูหน่อยสิ หลายคนเลยใช่ไหมครูคณิตา ครูคณิตาชอบท่องเที่ยวแบบไหนคะ</w:t>
      </w:r>
    </w:p>
    <w:p>
      <w:pPr>
        <w:pStyle w:val="BodyText"/>
      </w:pPr>
      <w:r>
        <w:t xml:space="preserve">(คุณครูคณิตา) แบบไหนก็ได้ค่ะ ขึ้นอยู่กับสถานการณ์นะคะ หรือสภาพภูมิอากาค</w:t>
      </w:r>
    </w:p>
    <w:p>
      <w:pPr>
        <w:pStyle w:val="BodyText"/>
      </w:pPr>
      <w:r>
        <w:t xml:space="preserve">(คุณครูปรเมษฐ) แบบครูนี่ชอบไปกางเต้นนอนนอุทยานแห่งชาติ แล้วก็ไปเสพบรรยากาศที่ธรรมชาตินี่สร้างความสุขให้เราโดยไม่ มันมีความสุขมากนะครับ ภาพนี่มันสื่อสารได้ง่าย ๆ นะครับ เอาล่ะครับต่อไป ของชอบ</w:t>
      </w:r>
    </w:p>
    <w:p>
      <w:pPr>
        <w:pStyle w:val="BodyText"/>
      </w:pPr>
      <w:r>
        <w:t xml:space="preserve">(คุณครูคณิตา) นั่นก็คือวันหยุดประจำปี 2564 ค่ะ ของชอบของคุณครูปรเมษฐด้วยนะคะ</w:t>
      </w:r>
    </w:p>
    <w:p>
      <w:pPr>
        <w:pStyle w:val="BodyText"/>
      </w:pPr>
      <w:r>
        <w:t xml:space="preserve">(คุณครูปรเมษฐ) ก็เป็นของชอบของคุณครูปลายทางด้วย นี่สอนมาตั้งแต่แรกคุณครูอาจจะยังไม่จับจ้องเท่าไร แต่พอขึ้นเรื่องนี้ปุ๊บจับจ้องใช่ไหมครับคุณครู ก็พูดถึงวันหยุดก็บอกชัดเจนวันไหนบ้างเดือนอะไรบ้าง คุณครูคณิตาครับ พอเห็นวันหยุดเยอะ ๆ คิดวางแผนอะไรบ้างครับ</w:t>
      </w:r>
    </w:p>
    <w:p>
      <w:pPr>
        <w:pStyle w:val="BodyText"/>
      </w:pPr>
      <w:r>
        <w:t xml:space="preserve">(คุณครูคณิตา) ถ้าเป็นสมัยก่อนนะคะ ไม่มีเชื้อไวรัสนะคะ ก็อาจจะมีการวางแผนนะคะ ในการไปท่องเที่ยวสถานที่ต่าง ๆ ค่ะ แต่ถ้าในปัจจุบันนะคะ คุณครูก็คงอยู่บ้าน ลดจำนวนการติดเชื้อค่ะ</w:t>
      </w:r>
    </w:p>
    <w:p>
      <w:pPr>
        <w:pStyle w:val="BodyText"/>
      </w:pPr>
      <w:r>
        <w:t xml:space="preserve">(คุณครูปรเมษฐ) ก็อยู่บ้านหยุดเชื้อเพื่อชาติ เพื่อแผ่นดินของเรานะครับ พูดถึงการท่องเที่ยวนะ เปลี่ยนทัศนคติร่วมกันระหว่างที่ไปดูบ้านเมืองที่อื่นว่าเขาทำอย่างไร แล้วก็นำกลับมาพัฒนาบ้านเรา อันนี้เป็นประโยชน์ของการท่องเดียวดูต่อไป โอ้ เรื่องอะไร</w:t>
      </w:r>
    </w:p>
    <w:p>
      <w:pPr>
        <w:pStyle w:val="BodyText"/>
      </w:pPr>
      <w:r>
        <w:t xml:space="preserve">(คุณครูคณิตา) เรื่องนี้นะคะ ก็เป็นของ สสส. นั่นเองนะคะ งดเล่า เข้าพรรษา มีสติสู้วิดฤ</w:t>
      </w:r>
    </w:p>
    <w:p>
      <w:pPr>
        <w:pStyle w:val="BodyText"/>
      </w:pPr>
      <w:r>
        <w:t xml:space="preserve">(คุณครูปรเมษฐ) นะครับ เข้าพรรษาแล้วนี่ ตามหลักประชาชนชาวไทยก็จะต้องปณิธานว่าจะงดเหล้า 3 เดือน เข้าพรรษาเข้ากี่เดือน 3 เดือนนะนักเรียน เป็นตัวอักษรสั้น ๆ นะ สู้นะ ยกมือขึ้นมาแบบนี้ คือ ไม่กินเหล้าจะต่อสู้จะไม่กินมันนะครับ เอาล่ะครับ</w:t>
      </w:r>
    </w:p>
    <w:p>
      <w:pPr>
        <w:pStyle w:val="BodyText"/>
      </w:pPr>
      <w:r>
        <w:t xml:space="preserve">(คุณครูคณิตา) อันนี้ก็คือเป็นประกาศนะคะ ของโรงเรียนวังไกลกังวลในพระบรมราชูปถัมภ์นะคะ ประกาศเลื่อนการเปิดที่ 1 ค่ะ ปีการศึกษา 2564 นะคะ แล้วก็มีลายละเอียดนะคะ แล้วก็ลายเศซ็</w:t>
      </w:r>
    </w:p>
    <w:p>
      <w:pPr>
        <w:pStyle w:val="BodyText"/>
      </w:pPr>
      <w:r>
        <w:t xml:space="preserve">(คุณครูปรเมษฐ) ลงนามผู้บริหารโรงเรียนชัดเจนนะ ตามที่เห็นมานี่เห็นไหมประกาศมันมีความต่างกัน แต่ไม่บอกมันต่างกันอย่างไร แต่นักเรียนเริ่มรู้แล้วใช่ไหม ที่สังเกตมาเรื่อย ๆ นะครับ นี่ต่อไปครับครูคณิตา</w:t>
      </w:r>
    </w:p>
    <w:p>
      <w:pPr>
        <w:pStyle w:val="BodyText"/>
      </w:pPr>
      <w:r>
        <w:t xml:space="preserve">(คุณครูคณิตา) อันนี้จะเป็นของหมอพร้อมนะคะ รัฐบาลยืนยันคนไทยทั้งประเทศจะได้รับวัคซีน COVID-19 อย่างทั่วถึงทุกคนค่ะ ก็จะมีกลุ่มผู้สู่งอายุนะคะ แล้วก็จะมีการบอกวันที่ในการลงทะเบียนรวมถึงกลุ่มของประชาชนทั่วไปนะคะ แล้วก็ได้มีการบอกเดือนนะคะ ว่าลงทะเบียนเดือนไหน วันที่เท่าไรค่ะ</w:t>
      </w:r>
    </w:p>
    <w:p>
      <w:pPr>
        <w:pStyle w:val="BodyText"/>
      </w:pPr>
      <w:r>
        <w:t xml:space="preserve">(คุณครูปรเมษฐ) แสดงว่าประกาศนี้เป็นการบอก เป็นการเน้นย้ำนะครับ นี่ลักษณะของประกาศ นี่ครับ เทศกาลประเภณีนมัสการหลวงพ่อในกุฏิอำเภอกุยบุรี จังหวัดประจวบคีรีขันธ์ เชิญชวนไหม เป็นประกาศเชิญชวนนะ ก็มีรูปพระมีลายละเอียดเล็ก ๆ น้อย ๆ แต่บอกรายละเอียดของงานได้ทั้งหมดเลยนะ นี่ต่อไปครูคณิตา</w:t>
      </w:r>
    </w:p>
    <w:p>
      <w:pPr>
        <w:pStyle w:val="BodyText"/>
      </w:pPr>
      <w:r>
        <w:t xml:space="preserve">(คุณครูคณิตา) เด็ก ๆ ก็เคยอ่านประกาศเรื่องการตามหาแล้วใช่ไหมคะ จำน้องแมวได้ไหมเอ่ย และนี่ก็คือเป็นประกาศตามหาของเหมือนกันค่ะ เป็นประกาศตามหาโทรศัพท์มือถือค่ะ สีดำหน้าจอสีม่วงค่ะ หากพบเห็นนะคะะ กรุณาติดต่อนะคะ นายปรเมษฐ ศรีกำเหนิดนะคะ หรือว่าอาร์มนั่นเองค่ะ เบอร์ติดต่อก็ตามนนี้เลยค่ะ</w:t>
      </w:r>
    </w:p>
    <w:p>
      <w:pPr>
        <w:pStyle w:val="BodyText"/>
      </w:pPr>
      <w:r>
        <w:t xml:space="preserve">(คุณครูปรเมษฐ) แล้วมันเป็นช่างอะไรจริงขนาดนั้น หากผมหายจริงขึ้นมานี่ยุ่งเลยนะ ต้องตามหากันใหญ่โตเลยนะ นี่ก็เป็นประกาศหาของใช่ไหม ตต่อไปนี่ประกาศอะไรนี่</w:t>
      </w:r>
    </w:p>
    <w:p>
      <w:pPr>
        <w:pStyle w:val="BodyText"/>
      </w:pPr>
      <w:r>
        <w:t xml:space="preserve">(คุณครูคณิตา) นี่ก็คือประกาศตามหาเจ้าของเช่นกันค่ะ เมื่อกี้นะคะ จะเป็นประกาศอะไรคะ ตามหาโทรศัพท์ใช่ไหมคะ เป็นประกาศที่มีลักษณะคล้าย ๆ กันค่ะ นั่นก็คือประกาศตามหาเจ้าของกระเป๋าสตางค์ค่ะรวมถึงบอกด้วยว่าหากใครกระเป๋าสตางค์หาย ติดต่อได้ด้านล่างเลยค่ะ</w:t>
      </w:r>
    </w:p>
    <w:p>
      <w:pPr>
        <w:pStyle w:val="BodyText"/>
      </w:pPr>
      <w:r>
        <w:t xml:space="preserve">(คุณครูปรเมษฐ) มันก็เป็นแค่ตัวอย่าง เดี๋ยวเด็ก ๆ โทร. มาจริงนะ ไปติดใครก็ไม่รู้นะ นี่ประกาศอะไรนี่ รับสมัครสรรหาบุเพื่อบรรจุและแต่งตั้งเป็นเจ้าหน้าที่มูลนิธิการศึกษาทางไกลผ่านดาวเทียมในพระบรม นะ ก็เป็นประกาศอะไรครํคณิตา</w:t>
      </w:r>
    </w:p>
    <w:p>
      <w:pPr>
        <w:pStyle w:val="BodyText"/>
      </w:pPr>
      <w:r>
        <w:t xml:space="preserve">(คุณครูคณิตา) ก็เป็นสีสันนะคะ รวมถึงการใช้ตัวอักษรที่ไม่เป็นทางการแล้วก็รวมถึงการบอกเขาเรียกว่าบอกรายละเอียด รวมถึงที่อยู่สอบถามค่ะ</w:t>
      </w:r>
    </w:p>
    <w:p>
      <w:pPr>
        <w:pStyle w:val="BodyText"/>
      </w:pPr>
      <w:r>
        <w:t xml:space="preserve">(คุณครูปรเมษฐ) ประกาศรับสมัครใช่ไหม ดูต่อไปนะครับ นักเรียนเคยเห็นประกาศที่ครูยกตัวอย่างที่ใดบ้าง ยกมือตอบเลย เห็นที่ใดบ้าง โรงเรียนใช่สถานที่ราชการใช่ ที่ไหนอีก หลายที่เลยนะครูคณิตา</w:t>
      </w:r>
    </w:p>
    <w:p>
      <w:pPr>
        <w:pStyle w:val="BodyText"/>
      </w:pPr>
      <w:r>
        <w:t xml:space="preserve">(คุณครูคณิตา) มีเด็ก ๆ ตอบว่าตามเสาไฟฟ้าค่ะ</w:t>
      </w:r>
    </w:p>
    <w:p>
      <w:pPr>
        <w:pStyle w:val="BodyText"/>
      </w:pPr>
      <w:r>
        <w:t xml:space="preserve">(คุณครูปรเมษฐ) ใช่เลย ข้างถนน งานปิดทองงานปิดทอง ทีละตัวอักษรเลยนะ งานวัดนี่ ต้องนั่งอ่านอย่างใจจดใจจ่อ ถึงจะรู้ว่าวัดอะไร อยู่แล้วล่ะประกาศนี่นะ ต่อไปนักเรียนเคยเห็นประกาศตามสถานที่ที่พบเห็นหรือไม่ เพราะเหตุใด เมื่อกี้เคยเห็นแล้ว ไหนบอกสิ เคยหรือไม่เคย เคยนะครูคณิตา ครูคณิตาก็เช่นเดียวกัน ต้องเคยอ่านมาแน่นอน เคยอ่านเพราะเหตุใด</w:t>
      </w:r>
    </w:p>
    <w:p>
      <w:pPr>
        <w:pStyle w:val="BodyText"/>
      </w:pPr>
      <w:r>
        <w:t xml:space="preserve">(คุณครูคณิตา) ครูคณิตารู้ค่ะ ว่าเขาแปะประกาศอะไรไว้ค่ะ</w:t>
      </w:r>
    </w:p>
    <w:p>
      <w:pPr>
        <w:pStyle w:val="BodyText"/>
      </w:pPr>
      <w:r>
        <w:t xml:space="preserve">(คุณครูปรเมษฐ) เพราะเราจะได้เลือกจะปฏิบัติตามประกาศนั้นใช่ไหมครับ หรือไม่ปฏิบัติตามนั่นเอง ต่อไปครับ การใช้ภาษาในการเขียนประกาศมีความสำคัญหรือไม่ แน่นอนต้องมีความ…</w:t>
      </w:r>
    </w:p>
    <w:p>
      <w:pPr>
        <w:pStyle w:val="BodyText"/>
      </w:pPr>
      <w:r>
        <w:t xml:space="preserve">(คุณครูคณิตา) มีความสำคัญค่ะ</w:t>
      </w:r>
    </w:p>
    <w:p>
      <w:pPr>
        <w:pStyle w:val="BodyText"/>
      </w:pPr>
      <w:r>
        <w:t xml:space="preserve">(คุณครูปรเมษฐ) เพราะภาษาเป็นเครืืสื่อสารให้เราเป็นอย่างไรลูก เข้าใจและสามารถปฏิบัติตามได้อย่างถูกต้องนั่นเองนะครับ จุดประสงค์การเรียนรู้ในวันนี้นะครับ เราจะต้องได้อะไรบ้างครูคณิตา</w:t>
      </w:r>
    </w:p>
    <w:p>
      <w:pPr>
        <w:pStyle w:val="BodyText"/>
      </w:pPr>
      <w:r>
        <w:t xml:space="preserve">(คุณครูคณิตา) อย่างแรกเลยนะคะ ก็คือบอกหลักการวิเคราะห์การเขียนประกาศได้ค่ะ 2. นะคะ วิเคราะห์การใช้ภาษาในประกาศได้ค่ะ 3. บอกความสำคัญในการเขียนประกาศได้ค่ะ</w:t>
      </w:r>
    </w:p>
    <w:p>
      <w:pPr>
        <w:pStyle w:val="BodyText"/>
      </w:pPr>
      <w:r>
        <w:t xml:space="preserve">(คุณครูปรเมษฐ) แสดงว่าวันนี้นะ ดูหลักการวิเคราะห์ประกาศให้ได้แล้วก็วิเคราะห์ประกาศแล้วก็จะต้องบอกความสำคัญของประกาศ นี่คือหน้าที่ของหนู ๆ ในวันนี้นะครับ เอาล่ะครับ เดี๋ยวเราไปศึกษาใบความรู้กันนะ เรื่องอะไรนี่</w:t>
      </w:r>
    </w:p>
    <w:p>
      <w:pPr>
        <w:pStyle w:val="BodyText"/>
      </w:pPr>
      <w:r>
        <w:t xml:space="preserve">(คุณครูคณิตา) เรื่องการเขียนประกาศค่ะ</w:t>
      </w:r>
    </w:p>
    <w:p>
      <w:pPr>
        <w:pStyle w:val="BodyText"/>
      </w:pPr>
      <w:r>
        <w:t xml:space="preserve">(คุณครูปรเมษฐ) นักเรียนนำขึ้นมานะครับ แล้วเดี๋ยวครูให้เวลาอ่าน ขึ้นมาทุกคนแล้วนะครับ ขึ้นมา ลงมืออ่า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นักเรียนคะ หมดเวลาในการศึกษาใบความรู้แล้วค่ะ เอ้ ใบความรู้นักเรียนได้อะไรบ้างคะ ได้เยอะเลยนะคะ คุณครูปรเมษฐ เดี๋ยวเรามาสรุปความรู้ไปพร้อม ๆ กันเลยค่ะ</w:t>
      </w:r>
    </w:p>
    <w:p>
      <w:pPr>
        <w:pStyle w:val="BodyText"/>
      </w:pPr>
      <w:r>
        <w:t xml:space="preserve">(คุณครูปรเมษฐ) นักเรียนครับ เดี๋ยวเรามาศึกษานะ ศึกษาแล้วเราจะต้องอธิปรายร่วมกันนะครับ เรื่องของประกาศนะครับ ประกาศนี่คืออะไรครับเด็ก ๆ ครับ ประกาศนี่คือข้อความที่แจ้งความต้องการใช่ไหมลูก เป็นข้อเท็จจริงของหน่วยงานหรือสาธารณชนทราบข่าวสารีที่เป็นข่าวสารเรื่องเดียวกันที่เป็นอย่างแพร่หลาย ให้ทราบแล้วก็ปฏิบัติตามอันนี้คือประกาศนั่นเองนะครับ ต่อไป ประกาศนี่แบ่งเป็น 2 ประเภทด้วยกัน ที่เราให้ดูนี่ จะได้รู้ว่าประกาศนี่มันแบ่งออกเป็น 2 ประเภท แล้วเดี๋ยวนักเรียนจะตอบครูได้ทันทีว่า ที่ให้ดูเมื่อสักครู่อะไรเป็นประกาศประเภทไหนนะ ประเภทที่ ที่ 1 คือ</w:t>
      </w:r>
    </w:p>
    <w:p>
      <w:pPr>
        <w:pStyle w:val="BodyText"/>
      </w:pPr>
      <w:r>
        <w:t xml:space="preserve">(คุณครูคณิตา) ประเภทที่ 1 คือประกาศอย่างเป็นทางการค่ะ และประเภทที่ 2 นะคะ ก็คือประกาศอย่างไม่เป็นทางการค่ะ</w:t>
      </w:r>
    </w:p>
    <w:p>
      <w:pPr>
        <w:pStyle w:val="BodyText"/>
      </w:pPr>
      <w:r>
        <w:t xml:space="preserve">(คุณครูปรเมษฐ) เดี๋ยวเราไปดูกันเลยทางการนี่ คืออะไรนะครับ ก็คือเป็นประกาศของหน่วยงานราชการหรือเอกชนนะครับ ซึ่งประกาศแบบนี้จะมีรูปแบบที่กำหนด แล้วก็ภาษาที่ใช้นี่ ก็จะต้องเป็นภาษาแบบแผน หรือภาษาราชการนะครับ เพื่อบ่งบอกความต้องการให้ผู้เกี่ยวข้องทราบถึงถึงเนื้อความในประกาศนะครับ ประกาศที่ลงนามนายกรัฐมนตรีเป็นประกาศแบบนี้ไหมครับครูคณิตา</w:t>
      </w:r>
    </w:p>
    <w:p>
      <w:pPr>
        <w:pStyle w:val="BodyText"/>
      </w:pPr>
      <w:r>
        <w:t xml:space="preserve">(คุณครูคณิตา) นักเรียนตอบคุณครูหน่อยค่ะ เป็นหรือไม่เป็นคะ เป็นนะคะ</w:t>
      </w:r>
    </w:p>
    <w:p>
      <w:pPr>
        <w:pStyle w:val="BodyText"/>
      </w:pPr>
      <w:r>
        <w:t xml:space="preserve">(คุณครูปรเมษฐ) ส่วนที่เหลือนั้นยังไม่รู้ว่าเป็นประกาศประเภทไหน ดูต่อ ลักษณะประกาศอย่างเป็นทางการนะครับ ก็คือบอกใจความสำคัญให้ครบนะ ก็คือใจความสำคัญต้องครบถ้วนนะครับ อะไรอีก ลำดับจากเหตุไปผล ลำดับแบบนี้แก้ไขแบบนี้มันสร้างสถานการณ์แบบนี้ขึ้นมา ก็จะต้องมีเหตุผลมาแก้ มารองรับ นี่คือประกาศอย่างเป็นทางการนะครับ ใช้ภาษา</w:t>
      </w:r>
    </w:p>
    <w:p>
      <w:pPr>
        <w:pStyle w:val="BodyText"/>
      </w:pPr>
      <w:r>
        <w:t xml:space="preserve">(คุณครูคณิตา) แบบแผนค่ะ หรือกึ่งแบบแผนนะคะ โดยการใช้ภาษาในประกาศนี่เราจะต้องนำคำเหล่านี้นะคะ มาใช้ให้กระชับและชัดเจนมากที่สุดค่ะ</w:t>
      </w:r>
    </w:p>
    <w:p>
      <w:pPr>
        <w:pStyle w:val="BodyText"/>
      </w:pPr>
      <w:r>
        <w:t xml:space="preserve">(คุณครูปรเมษฐ) ถูกต้องนะครับ แล้วต้องเขียนในรูปแบบของประกาศจะมีแบบฟอร์มชัดเจนเลยว่าต้องทำอย่างไรนะครับ คราวนี้ประกาศอย่างไม่เป็นทางการบ้างครับ</w:t>
      </w:r>
    </w:p>
    <w:p>
      <w:pPr>
        <w:pStyle w:val="BodyText"/>
      </w:pPr>
      <w:r>
        <w:t xml:space="preserve">(คุณครูคณิตา) ประกาศอย่างไม่เป็นทางการค่ะ จะต้องและปฏิบัติตามโดยบอกความต้องการหรือจุดประสงค์ โดยให้รายละเอียดตามความจำเป็นค่ะ เช่น ภาพหรือคุณลักษณะที่เด่นชัดค่ะ</w:t>
      </w:r>
    </w:p>
    <w:p>
      <w:pPr>
        <w:pStyle w:val="BodyText"/>
      </w:pPr>
      <w:r>
        <w:t xml:space="preserve">(คุณครูปรเมษฐ) อย่างนี้ก็คือประกาศอย่างไม่เป็นทางการนะครับ ก็จะมีอะไรเข้ามาเกี่ยวข้องล่ะ เช่น ภาพ แสดงว่าที่ดูเมื่อสักครู่เป็นประกาศแบบไหนนะ มีอะไรนี่ ถูกต้องเป็นประกาศอย่างไม่เป็นทางการนะครับ ส่วนที่เป็นประกาศขาวตัวหนังสือเยอะ ๆ นี่ ไม่เป็นทางการ อันนี้เด็ก ๆ น่าจะแบ่งได้แล้วนะครับ ของหนู ๆ ครูเป็นผู้ชี้ทาง ครูให้หนูนำประกาศมาใช่ไหม จากนิตยสาร หนังสือพิมพ์ต่าง ๆ ที่คุณครูปลายทางเตรียมมาให้ ถ้าไม่ได้เตรียมไม่เป็นไรเดี๋ยวเราไปค้นคว้ากันนะครับ หลักการก่อนว่ามันจะวิเคราะห์อย่างไร ประกาศนี่ครูคณิตา</w:t>
      </w:r>
    </w:p>
    <w:p>
      <w:pPr>
        <w:pStyle w:val="BodyText"/>
      </w:pPr>
      <w:r>
        <w:t xml:space="preserve">(คุณครูคณิตา) อย่างแรกเลยนะคะ การวิเคราะห์ประกาศค่ะ นักเรียนนี่จะต้องพิจารณาก่อนนะคะ ว่าประกาศดังกล่าวนี่จัดอยู่ในประเภทใดค่ะ</w:t>
      </w:r>
    </w:p>
    <w:p>
      <w:pPr>
        <w:pStyle w:val="BodyText"/>
      </w:pPr>
      <w:r>
        <w:t xml:space="preserve">(คุณครูปรเมษฐ) ก็มีอยู่ 2 ใช่ไหม ก็คือ</w:t>
      </w:r>
    </w:p>
    <w:p>
      <w:pPr>
        <w:pStyle w:val="BodyText"/>
      </w:pPr>
      <w:r>
        <w:t xml:space="preserve">(คุณครูคณิตา) ประกาศอย่างเป็นทางการและประกาศไม่เป็นทางการค่ะ</w:t>
      </w:r>
    </w:p>
    <w:p>
      <w:pPr>
        <w:pStyle w:val="BodyText"/>
      </w:pPr>
      <w:r>
        <w:t xml:space="preserve">(คุณครูปรเมษฐ) ต่อไปครับ ต้องรู้จุดประสงค์ว่าประกาศดังกล่าวนี่มีจุดประสงค์เพื่ออะไร การวิเคราะห์ครับ ต่อไป</w:t>
      </w:r>
    </w:p>
    <w:p>
      <w:pPr>
        <w:pStyle w:val="BodyText"/>
      </w:pPr>
      <w:r>
        <w:t xml:space="preserve">(คุณครูคณิตา) ต่อมาค่ะ อย่างที่บอกนะคะ การใช้ภาษาแบบแผน กึ่งแบบแผน หรือใช้ภาษา วจนภาษา อวัจนภาษา ในประกาศนี่จะต้องมีความชัดเจนค่ะ ซึ่งสิ่งเหล่านี้นะคะ นักเรียนจะต้องวิเคราะห์ในประกาศค่ะ</w:t>
      </w:r>
    </w:p>
    <w:p>
      <w:pPr>
        <w:pStyle w:val="BodyText"/>
      </w:pPr>
      <w:r>
        <w:t xml:space="preserve">(คุณครูปรเมษฐ) ใช่ครับ ต่อไปครับ ประกาศดังกล่าวมีความน่าสนใจหรืิเราจะต้องตอบได้โดยการประกาศนี่ ก็จะมีการใช้สีสัน มีการใช้ข้อความที่กระชับชัดเจน มันสามารถดึงดูความสนใจของนักเรียนได้มากน้อยเพียงใดต้องบอกได้</w:t>
      </w:r>
    </w:p>
    <w:p>
      <w:pPr>
        <w:pStyle w:val="BodyText"/>
      </w:pPr>
      <w:r>
        <w:t xml:space="preserve">(คุณครูคณิตา) อย่างเช่น พื้นที่ควบคุมใช่ไหมคะ 29 จังหวัด ใช้สีแดงนะคะ ในการประกาศออกมานี่ทำให้เรานี่รับรู้ว่ามันอันตรายนะคะ</w:t>
      </w:r>
    </w:p>
    <w:p>
      <w:pPr>
        <w:pStyle w:val="BodyText"/>
      </w:pPr>
      <w:r>
        <w:t xml:space="preserve">(คุณครูปรเมษฐ) ใช่ครับ ก็คือใช้สีสันในการมาทำประกาศนั่นเอง ให้ประกาศมันน่าสนใจยิ่งขึ้นนะครับ ต่อไปดูในประกาศว่ามันคืออะไรทุกประกาศเลย ถ้าเรามาวิเคราะห์กันนี่นะครับ ทุกประกาศย่อมมีอะไรครูคณิตา</w:t>
      </w:r>
    </w:p>
    <w:p>
      <w:pPr>
        <w:pStyle w:val="BodyText"/>
      </w:pPr>
      <w:r>
        <w:t xml:space="preserve">(คุณครูคณิตา) มีข้อบกพร่องนั่นเองค่ะ</w:t>
      </w:r>
    </w:p>
    <w:p>
      <w:pPr>
        <w:pStyle w:val="BodyText"/>
      </w:pPr>
      <w:r>
        <w:t xml:space="preserve">(คุณครูปรเมษฐ) แม้นเป็นประกาศอย่างเป็นทางการก็มีข้อบกพร่องถ้าเรานำมาอ่านแล้ววิเคราะห์ไม่ดีบางครั้งบอกข้อความไม่ชัดเจน ก็คือบกพร่องแล้วนะครับครูคณิตา</w:t>
      </w:r>
    </w:p>
    <w:p>
      <w:pPr>
        <w:pStyle w:val="BodyText"/>
      </w:pPr>
      <w:r>
        <w:t xml:space="preserve">(คุณครูคณิตา) ค่ะ บางครั้งนี่ผู้คนนะคะ ก็อาจจะลืมบอกวันเวลาสถานที่ ก็ทำให้ประกาศนั้นนี่มีประโยชน์ไหมคะนักเรียน หากเป็นเรื่องการเชิญชวน นักเรียนคิดว่าถ้าเราไม่สอบวันเวลาสถานที่จะเกิดประโยชน์ไหมคะ ไม่มีนะคะ เพราะอะไรคะคุณครูปรเมษฐ</w:t>
      </w:r>
    </w:p>
    <w:p>
      <w:pPr>
        <w:pStyle w:val="BodyText"/>
      </w:pPr>
      <w:r>
        <w:t xml:space="preserve">(คุณครูปรเมษฐ) เราจะตามเจอได้อย่างไรว่าไปตรงไหนเวลาเท่าใด ในการทำตามประกาศก็มันก็ทำไม่ได้เห็นไหมครับ มันก็ไม่มีประโยชน์อะไรนะครับ เดี๋ยวเราไปทำใบงานกันเลยดีกว่านะ ใบงานนี้เรื่องอะไรนะครูคณิตา</w:t>
      </w:r>
    </w:p>
    <w:p>
      <w:pPr>
        <w:pStyle w:val="BodyText"/>
      </w:pPr>
      <w:r>
        <w:t xml:space="preserve">(คุณครูคณิตา) เรื่องการวิเคราะห์ประกาศค่ะ</w:t>
      </w:r>
    </w:p>
    <w:p>
      <w:pPr>
        <w:pStyle w:val="BodyText"/>
      </w:pPr>
      <w:r>
        <w:t xml:space="preserve">(คุณครูปรเมษฐ) มาดูบทบาทของตัวเองกันนะครับ นักเรียนต้องทำใบงานการวิเคราะห์ประกาศนะครับ ส่วนคุณครูล่ะครับ</w:t>
      </w:r>
    </w:p>
    <w:p>
      <w:pPr>
        <w:pStyle w:val="BodyText"/>
      </w:pPr>
      <w:r>
        <w:t xml:space="preserve">(คุณครูคณิตา) คุณครูนะคะ การทำงานของนักเรียนค่ะ ให้คำแนะนำในการทำงานของนักเรียนและคอยอำนวยความสะดวกให้แก่นักเรียนค่ะ</w:t>
      </w:r>
    </w:p>
    <w:p>
      <w:pPr>
        <w:pStyle w:val="BodyText"/>
      </w:pPr>
      <w:r>
        <w:t xml:space="preserve">(คุณครูปรเมษฐ) เดี๋ยวไปดูรูปร่างหน้าตาของใบงานกันนะนักเรียน เป็นอย่างนี้นะครับ ก็คำชี้แจงก็ให้ตัดประกาสจากวารสารนิตยสาร หรือหนังสือพิมพ์ติดลงในใบงานในกรอบสี่เหลี่มนะครับ แล้วก็ใช้ประกาศนั้น ตามประเด็นที่ครูได้กำหนดให้มีอะไรบ้างครูคณิตา</w:t>
      </w:r>
    </w:p>
    <w:p>
      <w:pPr>
        <w:pStyle w:val="BodyText"/>
      </w:pPr>
      <w:r>
        <w:t xml:space="preserve">(คุณครูคณิตา) ก็จะมีประเภทนะคะ ของประกาศค่ะ จุดประสงค์ในการประกาศนะคะ เขาประกาศเพื่ออะไร การใช้ภาษาและข้อความมีความชัดเจนอย่างไรนะคะ การใช้ภาษาใช้ภาษาแบบไหน นักเรียน็ก็จะต้องวิเคราะห์นะคะ ประกาศที่นักเรียนได้นำมานี่ น่าสนใจอย่างไร ลองพิจารณาโดยรวมนะคะ หลังจากนั้นค่ะ ข้อดีในการประกาศและข้อบกพร่องในการประกาศค่ะ</w:t>
      </w:r>
    </w:p>
    <w:p>
      <w:pPr>
        <w:pStyle w:val="BodyText"/>
      </w:pPr>
      <w:r>
        <w:t xml:space="preserve">(คุณครูปรเมษฐ) หลักการวิเคราะห์ประกาศที่ครูได้ให้หนูได้ดูไป ได้อภิปรายร่วมกันไป ในใบความรู้ก็มี เพราะฉะนั้น นักเรียนก็มีโอกาสในการหาความรู้เลยนะครับ</w:t>
      </w:r>
    </w:p>
    <w:p>
      <w:pPr>
        <w:pStyle w:val="BodyText"/>
      </w:pPr>
      <w:r>
        <w:t xml:space="preserve">(คุณครูคณิตา) เอ๊ คุณครูปรเมษฐคะ ในช่องสี่เหลี่ยมนี่เล็กเกินไปหรือเปล่าคะ</w:t>
      </w:r>
    </w:p>
    <w:p>
      <w:pPr>
        <w:pStyle w:val="BodyText"/>
      </w:pPr>
      <w:r>
        <w:t xml:space="preserve">(คุณครูปรเมษฐ) ถ้าเล็กเกินไป ก็ให้นำประกาศนั้นไม่ต้องติดก็ได้ครูคณิตา ให้นำในั้นมาแนบกับใบงานนี้ได้เลยนะครับ เดี๋ยวเด็ก ๆ จะมีเวลาในการไปค้นคว้าประกาศนะ จากห้องสมุดก็ได้ หรือจากแหล่งต่าง ๆ ที่คุณครูกำหนดให้ก็ได้นะครับ ค้นคว้าในอินเทอร์เน็ตก็ได้นะ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ก็นำมาติดในใบงานของเราแล้วก็ทำนะครับ วันนี้เราก็ไม่ได้มีเฉลยให้ เด็ก ๆ ต้องรู้จักประกาศให้ได้ตามประเด็นที่ครูได้บอกไป แล้วเสร็จส่งคุณครูนะครับ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ในการทำกิจกรรมค่ะนักเรียน เป็นอย่างไรกันบ้างคะ สามารถหาประกาศได้หรือไม่คะ หากนักเรียนหาไม่ได้นะคะ ไม่ต้องกังวลค่ะ สามารถนำกลับไปทำเป็นการบ้าน แล้วนำส่งคุณครูในคาบถัดไปได้นะคะ ส่วนคุณครูปลายทางนะคะ อย่าลืมเก็บรวบรวมชิ้นงานของนักเรียนนำไปตรวจแล้วให้คะแนนด้วยค่ะ</w:t>
      </w:r>
    </w:p>
    <w:p>
      <w:pPr>
        <w:pStyle w:val="BodyText"/>
      </w:pPr>
      <w:r>
        <w:t xml:space="preserve">(คุณครูปรเมษฐ) ครับผม อย่าลืมตกแต่งให้สวยงามก็จะเป็นเรื่องที่ดีนะครับ เอาล่ะครับ มากันเถิดหนู สรุปความรู้พร้อมกัน นักเรียนทุกคน เดี๋ยวเรามาสรุปความรู้กันดีไหมครูคณิตาครับ มีคำถามมานะครับ การใช้ภาษาในการเขียนประกาศนี่นะครับ มีความสำคัญอย่างไร เด็ก ๆ ครับ ครูได้พูดไปแล้วเมื่อสักครู่นี้ครับ เด็ก ๆ ตอบแล้ว ข้อที่ 1 ว่าอย่างไรคุณครูคณิตา</w:t>
      </w:r>
    </w:p>
    <w:p>
      <w:pPr>
        <w:pStyle w:val="BodyText"/>
      </w:pPr>
      <w:r>
        <w:t xml:space="preserve">(คุณครูคณิตา) ทำให้ประกาศน่าสนใจค่ะ</w:t>
      </w:r>
    </w:p>
    <w:p>
      <w:pPr>
        <w:pStyle w:val="BodyText"/>
      </w:pPr>
      <w:r>
        <w:t xml:space="preserve">(คุณครูปรเมษฐ) ตอบมาแล่ว 1 คนว่าสื่อสารได้เข้าใจนั่นเองค่ะ</w:t>
      </w:r>
    </w:p>
    <w:p>
      <w:pPr>
        <w:pStyle w:val="BodyText"/>
      </w:pPr>
      <w:r>
        <w:t xml:space="preserve">(คุณครูปรเมษฐ) การใช้ภาษานี่เป็นสิ่งสำคัญใช่ไหมครับเด็ก ๆ มันทำให้ประกาศของเราน่าสนใจและสื่อสารได้เข้าใจก็จะเป็นเรื่องที่ดีในการใช้ประกาศ แล้วก็การใช้ภาษาด้วยนะครับ ต่อไปครับ มารยาทที่ดีในการเขียนประกาศควรทำอย่างไร คุณครูคณิตาทำไมต้องถามเรื่องมารยาท เพราะการเขียนนี่ จะต้องมี</w:t>
      </w:r>
    </w:p>
    <w:p>
      <w:pPr>
        <w:pStyle w:val="BodyText"/>
      </w:pPr>
      <w:r>
        <w:t xml:space="preserve">(คุณครูคณิตา) มารยาทค่ะ ไม่ว่าจะเป็นมารยาทในการเขียน การอ่าน การฟัง การดู การพูด ล้วนจะต้องมีมารยาทนะคะ</w:t>
      </w:r>
    </w:p>
    <w:p>
      <w:pPr>
        <w:pStyle w:val="BodyText"/>
      </w:pPr>
      <w:r>
        <w:t xml:space="preserve">(คุณครูปรเมษฐ) ใช่แล้ว แล้วมารยาทที่ดีในการเขียนประกาศเป็นอย่างไร เด็ก ๆ ตอบนะครับ มาแล้ว 1 คำตอบว่า</w:t>
      </w:r>
    </w:p>
    <w:p>
      <w:pPr>
        <w:pStyle w:val="BodyText"/>
      </w:pPr>
      <w:r>
        <w:t xml:space="preserve">(คุณครูคณิตา) คำตอบนั่นก็คือใช้ภาษาที่สุภาพค่ะ ถูกต้องนะคะ ตามหลักของภาษาไทยนั่นเองค่ะ</w:t>
      </w:r>
    </w:p>
    <w:p>
      <w:pPr>
        <w:pStyle w:val="BodyText"/>
      </w:pPr>
      <w:r>
        <w:t xml:space="preserve">(คุณครูปรเมษฐ) อันนี้เป็นเรื่องที่เราต้องปฏิบัตินะครับ การเขียนประกาศนี่ ภาษามันจะต้องสุภาพยังไม่พอ การใช้ภาษาไทย เมื่อเราเป็นผู้ใช้ภาษาเราก็จะต้องใช้ให้ถูกต้อง ความถูกต้องและกาลเทศะ ต้องคำนึงเกี่ยวข้องทั้งหมดนะครับ ต่อไปการเขียนประกาศมีความสำคัญอย่างไร มีความสำคัญอย่างไร ต้องเรียนน่ะ</w:t>
      </w:r>
    </w:p>
    <w:p>
      <w:pPr>
        <w:pStyle w:val="BodyText"/>
      </w:pPr>
      <w:r>
        <w:t xml:space="preserve">(คุณครูคณิตา) เป็นการแจ้งข้อเท็จจริงค่ะ หรือความต้องการของบุคคลหรือหน่วยงานให้คนทั่วไปนะคะ รับรู้ข้อมูลเหล่านั้นโดยทั่วกันค่ะ</w:t>
      </w:r>
    </w:p>
    <w:p>
      <w:pPr>
        <w:pStyle w:val="BodyText"/>
      </w:pPr>
      <w:r>
        <w:t xml:space="preserve">(คุณครูปรเมษฐ) เป็นความสำคัญของประกาศต่าง ๆ ที่เราได้พบเห็นในชีวิตประจำวันนะครับ คาบเรียนต่อไปเราก็จะเรียนกันในเรื่อง</w:t>
      </w:r>
    </w:p>
    <w:p>
      <w:pPr>
        <w:pStyle w:val="BodyText"/>
      </w:pPr>
      <w:r>
        <w:t xml:space="preserve">(คุณครูคณิตา) การเขียนปร</w:t>
      </w:r>
    </w:p>
    <w:p>
      <w:pPr>
        <w:pStyle w:val="BodyText"/>
      </w:pPr>
      <w:r>
        <w:t xml:space="preserve">(คุณครูปรเมษฐ) อันนี้นี่น่าจะต้องเขียนกันจริงแล้วนะครับ เพราะฉะนั้น สิ่งที่นักเรียนจะต้องเตรียมก็คือ…</w:t>
      </w:r>
    </w:p>
    <w:p>
      <w:pPr>
        <w:pStyle w:val="BodyText"/>
      </w:pPr>
      <w:r>
        <w:t xml:space="preserve">(คุณครูปรเมษฐ) 1กระดาษแผ่นใหญ่ค่ะ สำหรับเขียนประกาศค่ะ 2 .อุปกรณ์เครื่องเขียนค่ะ</w:t>
      </w:r>
    </w:p>
    <w:p>
      <w:pPr>
        <w:pStyle w:val="BodyText"/>
      </w:pPr>
      <w:r>
        <w:t xml:space="preserve">(คุณครูปรเมษฐ) อุปกรณ์เครื่องเขียนก็จำพวกอะไรบ้างล่ะครับ</w:t>
      </w:r>
    </w:p>
    <w:p>
      <w:pPr>
        <w:pStyle w:val="BodyText"/>
      </w:pPr>
      <w:r>
        <w:t xml:space="preserve">(คุณครูคณิตา) ก็จำพวกปากกาดินสอนะคะ หรือว่าอาจจะมีอุปกรณ์ไม้บรรทัดนะคะ รวมถึงอุปกรณ์ตกแต่งต่าง ๆ นะคะ อย่างเช่น พวกสีค่ะ</w:t>
      </w:r>
    </w:p>
    <w:p>
      <w:pPr>
        <w:pStyle w:val="BodyText"/>
      </w:pPr>
      <w:r>
        <w:t xml:space="preserve">(คุณครูปรเมษฐ) เพราะฉะนั้น คาบต่อไปนักเรียนจะได้รังสรรค์ผลงาน อาจจะเป็นผลงานชิ้นสุดท้ายของภาคเรียนที่ 1 ก็ได้นะครับ นักเรียนครับเตรียมตัวมาให้ดีนะ วันนี้กลับไปทำการบ้านแล้วก็สร้างความเข้าใจกับประกาศประเภทต่าง ๆ และลาไปก่อนครับ</w:t>
      </w:r>
    </w:p>
    <w:p>
      <w:pPr>
        <w:pStyle w:val="BodyText"/>
      </w:pPr>
      <w:r>
        <w:t xml:space="preserve">(คุณครูคณิตา) เดี๋ยวก่อนสิครับคุณครูปรเมษฐ ถ้าเด็ก ๆ อยากศึกษาความรู้นะคะ เรื่องนี้เพิ่มเติมนะคะ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ครูก็จะลาอย่างเดียว แหม ครูคณิตาดีมากที่ดึงไว้ เอาล่ะครับ ต้องไปจริง ๆ แล้วคราวนี้นะ ได้เวลา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8) ๘ เขียนประกาศ (๑) ๑๔ ต.ค. ๖๔ (มีใบงาน และใบความรู้)</dc:title>
  <dc:creator/>
  <cp:keywords/>
  <dcterms:created xsi:type="dcterms:W3CDTF">2022-04-26T04:31:05Z</dcterms:created>
  <dcterms:modified xsi:type="dcterms:W3CDTF">2022-04-26T04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เมษายน 2565 เวลา 10.00 น.</vt:lpwstr>
  </property>
  <property fmtid="{D5CDD505-2E9C-101B-9397-08002B2CF9AE}" pid="3" name="subtitle">
    <vt:lpwstr/>
  </property>
</Properties>
</file>